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4" w:name="Xe1c64675d1693b8b4b90f0ad7866110c41fd3ad"/>
    <w:p>
      <w:pPr>
        <w:pStyle w:val="Heading1"/>
      </w:pPr>
      <w:r>
        <w:t xml:space="preserve">Cover Letter for Graphic Designer Position in China Guangzhou</w:t>
      </w:r>
    </w:p>
    <w:p>
      <w:pPr>
        <w:pStyle w:val="FirstParagraph"/>
      </w:pPr>
      <w:r>
        <w:t xml:space="preserve">Dear [Hiring Manager's Name],</w:t>
      </w:r>
    </w:p>
    <w:p>
      <w:pPr>
        <w:pStyle w:val="BodyText"/>
      </w:pPr>
      <w:r>
        <w:t xml:space="preserve">As a passionate and experienced Graphic Designer with a strong portfolio of creative solutions, I am excited to apply for the Graphic Designer position at your esteemed organization in China Guangzhou. With over [X years] of experience in visual communication, branding, and digital media design, I am confident in my ability to contribute meaningfully to your team while leveraging the dynamic opportunities that come with working in one of China’s most vibrant and innovative cities.</w:t>
      </w:r>
    </w:p>
    <w:p>
      <w:pPr>
        <w:pStyle w:val="BodyText"/>
      </w:pPr>
      <w:r>
        <w:t xml:space="preserve">My journey as a Graphic Designer has been driven by a deep appreciation for the intersection of art and functionality. Whether it’s crafting compelling brand identities, designing user-centric digital interfaces, or creating visually striking print materials, I approach each project with a focus on clarity, creativity, and cultural relevance. In China Guangzhou, where the creative industry is booming due to its strategic economic position and rich cultural heritage, I see a unique opportunity to merge global design trends with local traditions to produce work that resonates both locally and internationally.</w:t>
      </w:r>
    </w:p>
    <w:bookmarkStart w:id="20" w:name="X2e514ab605eb2ec8128b29b93edaece2eb0af2c"/>
    <w:p>
      <w:pPr>
        <w:pStyle w:val="Heading2"/>
      </w:pPr>
      <w:r>
        <w:t xml:space="preserve">Why China Guangzhou? A Hub for Creative Innovation</w:t>
      </w:r>
    </w:p>
    <w:p>
      <w:pPr>
        <w:pStyle w:val="FirstParagraph"/>
      </w:pPr>
      <w:r>
        <w:t xml:space="preserve">China Guangzhou is not just a city; it’s a thriving epicenter of creativity, commerce, and cultural exchange. As one of the country’s major economic hubs, Guangzhou offers an unparalleled environment for Graphic Designers to thrive. The city’s diverse industries—from fashion and technology to manufacturing and advertising—require innovative visual solutions that reflect both global standards and local sensibilities. My decision to pursue opportunities in Guangzhou is rooted in my belief that this city represents the future of design, where tradition meets modernity, and where a designer can make a tangible impact.</w:t>
      </w:r>
    </w:p>
    <w:p>
      <w:pPr>
        <w:pStyle w:val="BodyText"/>
      </w:pPr>
      <w:r>
        <w:t xml:space="preserve">Working in China Guangzhou would allow me to engage with a market that values both artistic expression and practical application. I am particularly drawn to the way Guangzhou’s businesses balance cutting-edge innovation with cultural authenticity. For instance, the city’s emphasis on e-commerce and digital marketing creates a demand for designers who can translate complex ideas into visually engaging content. My experience in developing responsive web designs, social media assets, and packaging solutions positions me to meet these demands while aligning with the strategic goals of your organization.</w:t>
      </w:r>
    </w:p>
    <w:bookmarkEnd w:id="20"/>
    <w:bookmarkStart w:id="21" w:name="key-skills-and-expertise"/>
    <w:p>
      <w:pPr>
        <w:pStyle w:val="Heading2"/>
      </w:pPr>
      <w:r>
        <w:t xml:space="preserve">Key Skills and Expertise</w:t>
      </w:r>
    </w:p>
    <w:p>
      <w:pPr>
        <w:pStyle w:val="FirstParagraph"/>
      </w:pPr>
      <w:r>
        <w:t xml:space="preserve">As a Graphic Designer, I bring a comprehensive skill set that includes proficiency in Adobe Creative Suite (Photoshop, Illustrator, InDesign), Figma for UI/UX design, and an understanding of motion graphics through After Effects. My ability to conceptualize and execute designs from concept to final deliverable ensures that every project is completed efficiently and with precision. I also specialize in brand identity development, where I create cohesive visual systems that reflect a company’s mission, values, and target audience.</w:t>
      </w:r>
    </w:p>
    <w:p>
      <w:pPr>
        <w:pStyle w:val="BodyText"/>
      </w:pPr>
      <w:r>
        <w:t xml:space="preserve">In addition to technical skills, I have a keen eye for detail and a strong sense of typography, color theory, and composition. These elements are critical in creating designs that not only capture attention but also communicate effectively. For example, in my previous role at [Previous Company Name], I redesigned the branding for a local tech startup, which led to a 40% increase in customer engagement and a more recognizable market presence. This experience reinforced my belief that thoughtful design can drive business growth and foster deeper connections with audiences.</w:t>
      </w:r>
    </w:p>
    <w:bookmarkEnd w:id="21"/>
    <w:bookmarkStart w:id="22" w:name="understanding-the-local-market"/>
    <w:p>
      <w:pPr>
        <w:pStyle w:val="Heading2"/>
      </w:pPr>
      <w:r>
        <w:t xml:space="preserve">Understanding the Local Market</w:t>
      </w:r>
    </w:p>
    <w:p>
      <w:pPr>
        <w:pStyle w:val="FirstParagraph"/>
      </w:pPr>
      <w:r>
        <w:t xml:space="preserve">One of the most important aspects of working as a Graphic Designer in China Guangzhou is understanding the local market’s unique requirements. Unlike Western markets, where design trends often prioritize minimalism and abstraction, Chinese consumers frequently appreciate bold visuals and symbolic imagery that align with cultural narratives. I have spent time studying these nuances and am adept at tailoring designs to resonate with diverse audiences while maintaining a professional aesthetic.</w:t>
      </w:r>
    </w:p>
    <w:p>
      <w:pPr>
        <w:pStyle w:val="BodyText"/>
      </w:pPr>
      <w:r>
        <w:t xml:space="preserve">Furthermore, the rise of mobile-first design in China has created new challenges and opportunities for designers. With platforms like WeChat, Taobao, and Douyin dominating the digital landscape, I have honed my ability to create content that is optimized for mobile consumption. This includes designing icons, banners, and social media posts that are both visually appealing and functionally effective. My adaptability to evolving trends ensures that I can deliver designs that meet the needs of your target demographic in Guangzhou.</w:t>
      </w:r>
    </w:p>
    <w:bookmarkEnd w:id="22"/>
    <w:bookmarkStart w:id="23" w:name="why-your-organization"/>
    <w:p>
      <w:pPr>
        <w:pStyle w:val="Heading2"/>
      </w:pPr>
      <w:r>
        <w:t xml:space="preserve">Why Your Organization?</w:t>
      </w:r>
    </w:p>
    <w:p>
      <w:pPr>
        <w:pStyle w:val="FirstParagraph"/>
      </w:pPr>
      <w:r>
        <w:t xml:space="preserve">Your organization’s commitment to [specific value, e.g., "innovation in design" or "sustainable practices"] aligns closely with my personal and professional values. I am particularly impressed by [mention a specific project, product, or initiative of the company], which demonstrates your dedication to excellence and forward-thinking. I am eager to contribute my creative vision and technical expertise to help your team achieve even greater success in the competitive Guangzhou market.</w:t>
      </w:r>
    </w:p>
    <w:p>
      <w:pPr>
        <w:pStyle w:val="BodyText"/>
      </w:pPr>
      <w:r>
        <w:t xml:space="preserve">Working in China Guangzhou is more than a career move for me—it’s an opportunity to be part of a city that is redefining what it means to be a global design hub. I am confident that my background as a Graphic Designer, combined with my enthusiasm for the opportunities available in Guangzhou, will allow me to make valuable contributions to your organization. I would welcome the chance to discuss how my skills and experiences can support your creative goals.</w:t>
      </w:r>
    </w:p>
    <w:p>
      <w:pPr>
        <w:pStyle w:val="BodyText"/>
      </w:pPr>
      <w:r>
        <w:t xml:space="preserve">Thank you for considering my application. I look forward to the possibility of contributing to your team and helping drive innovative design solutions in China Guangzhou.</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3T11:49:04Z</dcterms:created>
  <dcterms:modified xsi:type="dcterms:W3CDTF">2026-07-23T11:49:04Z</dcterms:modified>
</cp:coreProperties>
</file>

<file path=docProps/custom.xml><?xml version="1.0" encoding="utf-8"?>
<Properties xmlns="http://schemas.openxmlformats.org/officeDocument/2006/custom-properties" xmlns:vt="http://schemas.openxmlformats.org/officeDocument/2006/docPropsVTypes"/>
</file>